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r>
        <w:t xml:space="preserve"> </w:t>
      </w:r>
      <w:r>
        <w:t xml:space="preserve">Position</w:t>
      </w:r>
      <w:r>
        <w:t xml:space="preserve"> </w:t>
      </w:r>
      <w:r>
        <w:t xml:space="preserve">in</w:t>
      </w:r>
      <w:r>
        <w:t xml:space="preserve"> </w:t>
      </w:r>
      <w:r>
        <w:t xml:space="preserve">Egypt</w:t>
      </w:r>
      <w:r>
        <w:t xml:space="preserve"> </w:t>
      </w:r>
      <w:r>
        <w:t xml:space="preserve">Cairo</w:t>
      </w:r>
    </w:p>
    <w:bookmarkStart w:id="25" w:name="X57e649d3b9aaa1d149917c9e6ff844a1180c79e"/>
    <w:p>
      <w:pPr>
        <w:pStyle w:val="Heading1"/>
      </w:pPr>
      <w:r>
        <w:t xml:space="preserve">Cover Letter for Mathematician Position in Egypt Cairo</w:t>
      </w:r>
    </w:p>
    <w:p>
      <w:pPr>
        <w:pStyle w:val="FirstParagraph"/>
      </w:pPr>
      <w:r>
        <w:t xml:space="preserve">Dear [Hiring Manager's Name],</w:t>
      </w:r>
    </w:p>
    <w:p>
      <w:pPr>
        <w:pStyle w:val="BodyText"/>
      </w:pPr>
      <w:r>
        <w:t xml:space="preserve">I am writing to express my enthusiastic interest in the Mathematician position available in Egypt Cairo. As a dedicated and accomplished professional with a profound passion for mathematics, I am eager to contribute my expertise, research acumen, and problem-solving skills to an institution that values innovation and academic excellence. My background in both theoretical and applied mathematics, combined with my commitment to fostering intellectual growth, aligns seamlessly with the opportunities this role presents in Egypt Cairo.</w:t>
      </w:r>
    </w:p>
    <w:bookmarkStart w:id="20" w:name="academic-background-and-expertise"/>
    <w:p>
      <w:pPr>
        <w:pStyle w:val="Heading2"/>
      </w:pPr>
      <w:r>
        <w:t xml:space="preserve">Academic Background and Expertise</w:t>
      </w:r>
    </w:p>
    <w:p>
      <w:pPr>
        <w:pStyle w:val="FirstParagraph"/>
      </w:pPr>
      <w:r>
        <w:t xml:space="preserve">With a [Ph.D./Master’s] in Mathematics from [University Name], I have cultivated a deep understanding of mathematical principles, ranging from algebraic structures to advanced calculus and numerical analysis. My academic journey has been marked by rigorous coursework, interdisciplinary research, and the publication of peer-reviewed articles in journals such as [Journal Names]. These experiences have honed my ability to approach complex problems with analytical precision and creativity.</w:t>
      </w:r>
    </w:p>
    <w:p>
      <w:pPr>
        <w:pStyle w:val="BodyText"/>
      </w:pPr>
      <w:r>
        <w:t xml:space="preserve">My work as a Mathematician has focused on [specific areas, e.g., "applied mathematics in financial modeling," "topological data analysis," or "mathematical physics"]. For instance, during my tenure at [Previous Institution/Company], I led a project that utilized differential equations to optimize resource allocation in urban planning. This endeavor not only enhanced my technical skills but also reinforced the importance of mathematics in addressing real-world challenges—a value I am eager to bring to Egypt Cairo.</w:t>
      </w:r>
    </w:p>
    <w:bookmarkEnd w:id="20"/>
    <w:bookmarkStart w:id="21" w:name="research-and-professional-contributions"/>
    <w:p>
      <w:pPr>
        <w:pStyle w:val="Heading2"/>
      </w:pPr>
      <w:r>
        <w:t xml:space="preserve">Research and Professional Contributions</w:t>
      </w:r>
    </w:p>
    <w:p>
      <w:pPr>
        <w:pStyle w:val="FirstParagraph"/>
      </w:pPr>
      <w:r>
        <w:t xml:space="preserve">As a Mathematician, I have actively contributed to the advancement of mathematical knowledge through collaborative research initiatives. My work on [specific project or topic, e.g., "fractal geometry in environmental science" or "machine learning algorithms for pattern recognition"] has been recognized by peers and institutions alike. For example, my research on [mention a publication or grant] was supported by [funding body], which allowed me to explore the intersection of mathematics and [related field]. This experience underscored the universal applicability of mathematical concepts and their potential to drive innovation across disciplines.</w:t>
      </w:r>
    </w:p>
    <w:p>
      <w:pPr>
        <w:pStyle w:val="BodyText"/>
      </w:pPr>
      <w:r>
        <w:t xml:space="preserve">In addition to my research, I have mentored students and collaborated with professionals in fields such as engineering, computer science, and economics. These interactions have enriched my perspective on the role of mathematics in shaping modern society. My ability to communicate complex ideas clearly and adapt to diverse environments has made me a valuable asset in both academic and industrial settings.</w:t>
      </w:r>
    </w:p>
    <w:bookmarkEnd w:id="21"/>
    <w:bookmarkStart w:id="22" w:name="why-egypt-cairo"/>
    <w:p>
      <w:pPr>
        <w:pStyle w:val="Heading2"/>
      </w:pPr>
      <w:r>
        <w:t xml:space="preserve">Why Egypt Cairo?</w:t>
      </w:r>
    </w:p>
    <w:p>
      <w:pPr>
        <w:pStyle w:val="FirstParagraph"/>
      </w:pPr>
      <w:r>
        <w:t xml:space="preserve">Egypt Cairo holds a unique place in the global mathematical landscape. The city is home to prestigious institutions such as [Cairo University, Ain Shams University, or others], which have long been centers of learning and research. I am particularly inspired by the historical contributions of Egyptian mathematicians and the vibrant academic community that continues to thrive in Cairo today.</w:t>
      </w:r>
    </w:p>
    <w:p>
      <w:pPr>
        <w:pStyle w:val="BodyText"/>
      </w:pPr>
      <w:r>
        <w:t xml:space="preserve">As a Mathematician, I am drawn to Egypt Cairo not only for its intellectual opportunities but also for its cultural richness. The city’s blend of ancient heritage and modern innovation creates an ideal environment for fostering creativity and collaboration. I am eager to contribute to the academic ecosystem in Cairo by sharing my expertise, engaging with local scholars, and participating in initiatives that promote mathematical education and research.</w:t>
      </w:r>
    </w:p>
    <w:bookmarkEnd w:id="22"/>
    <w:bookmarkStart w:id="23" w:name="alignment-with-organizational-goals"/>
    <w:p>
      <w:pPr>
        <w:pStyle w:val="Heading2"/>
      </w:pPr>
      <w:r>
        <w:t xml:space="preserve">Alignment with Organizational Goals</w:t>
      </w:r>
    </w:p>
    <w:p>
      <w:pPr>
        <w:pStyle w:val="FirstParagraph"/>
      </w:pPr>
      <w:r>
        <w:t xml:space="preserve">Whether through teaching, research, or industry collaboration, I am committed to advancing the mission of institutions that prioritize excellence in mathematics. My experience in [specific skills, e.g., "data analysis," "mathematical modeling," or "algorithm development"] would enable me to support projects that align with the strategic objectives of your organization. For example, I have worked on [mention a relevant project], which required a multidisciplinary approach and a strong foundation in mathematical theory—skills I am confident I can apply in Egypt Cairo.</w:t>
      </w:r>
    </w:p>
    <w:p>
      <w:pPr>
        <w:pStyle w:val="BodyText"/>
      </w:pPr>
      <w:r>
        <w:t xml:space="preserve">Furthermore, my ability to work independently and as part of a team ensures that I can adapt to the dynamic needs of your institution. I thrive in environments where curiosity is encouraged, and where mathematical inquiry is seen as a catalyst for progress. I am particularly interested in exploring opportunities to mentor students, develop curricula, or engage in interdisciplinary research that addresses pressing global challenges.</w:t>
      </w:r>
    </w:p>
    <w:bookmarkEnd w:id="23"/>
    <w:bookmarkStart w:id="24" w:name="conclusion"/>
    <w:p>
      <w:pPr>
        <w:pStyle w:val="Heading2"/>
      </w:pPr>
      <w:r>
        <w:t xml:space="preserve">Conclusion</w:t>
      </w:r>
    </w:p>
    <w:p>
      <w:pPr>
        <w:pStyle w:val="FirstParagraph"/>
      </w:pPr>
      <w:r>
        <w:t xml:space="preserve">In conclusion, I am excited about the possibility of joining your team as a Mathematician in Egypt Cairo. My academic background, professional experience, and passion for mathematics have prepared me to make meaningful contributions to your organization. I am confident that my skills and dedication will align with your goals, and I would be honored to bring my expertise to this esteemed position.</w:t>
      </w:r>
    </w:p>
    <w:p>
      <w:pPr>
        <w:pStyle w:val="BodyText"/>
      </w:pPr>
      <w:r>
        <w:t xml:space="preserve">Thank you for considering my application. I look forward to the opportunity to discuss how my background and vision can benefit your institut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 Position in Egypt Cairo</dc:title>
  <dc:creator/>
  <cp:keywords/>
  <dcterms:created xsi:type="dcterms:W3CDTF">2026-07-23T05:08:58Z</dcterms:created>
  <dcterms:modified xsi:type="dcterms:W3CDTF">2026-07-23T05:08:58Z</dcterms:modified>
</cp:coreProperties>
</file>

<file path=docProps/custom.xml><?xml version="1.0" encoding="utf-8"?>
<Properties xmlns="http://schemas.openxmlformats.org/officeDocument/2006/custom-properties" xmlns:vt="http://schemas.openxmlformats.org/officeDocument/2006/docPropsVTypes"/>
</file>